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F0A09B" w14:textId="14F14BCE" w:rsidR="00E01F5C" w:rsidRPr="00E01F5C" w:rsidRDefault="00E01F5C">
      <w:pPr>
        <w:rPr>
          <w:rFonts w:ascii="Times New Roman" w:hAnsi="Times New Roman" w:cs="Times New Roman"/>
        </w:rPr>
      </w:pPr>
      <w:r w:rsidRPr="00E01F5C">
        <w:rPr>
          <w:rFonts w:ascii="Times New Roman" w:hAnsi="Times New Roman" w:cs="Times New Roman"/>
        </w:rPr>
        <w:t xml:space="preserve">To: </w:t>
      </w:r>
      <w:r w:rsidR="00AA0801">
        <w:rPr>
          <w:rFonts w:ascii="Times New Roman" w:hAnsi="Times New Roman" w:cs="Times New Roman"/>
        </w:rPr>
        <w:t>OBC Committee</w:t>
      </w:r>
    </w:p>
    <w:p w14:paraId="4B4E0D8D" w14:textId="04AE7819" w:rsidR="00E01F5C" w:rsidRPr="00E01F5C" w:rsidRDefault="00E01F5C">
      <w:pPr>
        <w:rPr>
          <w:rFonts w:ascii="Times New Roman" w:hAnsi="Times New Roman" w:cs="Times New Roman"/>
        </w:rPr>
      </w:pPr>
      <w:r w:rsidRPr="00E01F5C">
        <w:rPr>
          <w:rFonts w:ascii="Times New Roman" w:hAnsi="Times New Roman" w:cs="Times New Roman"/>
        </w:rPr>
        <w:t xml:space="preserve">From: </w:t>
      </w:r>
      <w:r w:rsidR="00AA0801">
        <w:rPr>
          <w:rFonts w:ascii="Times New Roman" w:hAnsi="Times New Roman" w:cs="Times New Roman"/>
        </w:rPr>
        <w:t>Viking Robotics Society</w:t>
      </w:r>
    </w:p>
    <w:p w14:paraId="73A615BA" w14:textId="4711E805" w:rsidR="00E01F5C" w:rsidRPr="00E01F5C" w:rsidRDefault="00E01F5C">
      <w:pPr>
        <w:rPr>
          <w:rFonts w:ascii="Times New Roman" w:hAnsi="Times New Roman" w:cs="Times New Roman"/>
        </w:rPr>
      </w:pPr>
      <w:r w:rsidRPr="00E01F5C">
        <w:rPr>
          <w:rFonts w:ascii="Times New Roman" w:hAnsi="Times New Roman" w:cs="Times New Roman"/>
        </w:rPr>
        <w:t xml:space="preserve">Subject: </w:t>
      </w:r>
      <w:r w:rsidR="00AA0801">
        <w:rPr>
          <w:rFonts w:ascii="Times New Roman" w:hAnsi="Times New Roman" w:cs="Times New Roman"/>
        </w:rPr>
        <w:t>Robot Arm</w:t>
      </w:r>
      <w:r w:rsidRPr="00E01F5C">
        <w:rPr>
          <w:rFonts w:ascii="Times New Roman" w:hAnsi="Times New Roman" w:cs="Times New Roman"/>
        </w:rPr>
        <w:t xml:space="preserve"> – Progress Report</w:t>
      </w:r>
    </w:p>
    <w:p w14:paraId="459C6B31" w14:textId="77777777" w:rsidR="00E01F5C" w:rsidRPr="00E01F5C" w:rsidRDefault="00E01F5C">
      <w:pPr>
        <w:rPr>
          <w:rFonts w:ascii="Times New Roman" w:hAnsi="Times New Roman" w:cs="Times New Roman"/>
        </w:rPr>
      </w:pPr>
    </w:p>
    <w:p w14:paraId="1CC922ED" w14:textId="3EEE6660" w:rsidR="00E01F5C" w:rsidRPr="00E01F5C" w:rsidRDefault="00E01F5C">
      <w:pPr>
        <w:rPr>
          <w:rFonts w:ascii="Times New Roman" w:hAnsi="Times New Roman" w:cs="Times New Roman"/>
        </w:rPr>
      </w:pPr>
      <w:r w:rsidRPr="00E01F5C">
        <w:rPr>
          <w:rFonts w:ascii="Times New Roman" w:hAnsi="Times New Roman" w:cs="Times New Roman"/>
        </w:rPr>
        <w:t xml:space="preserve">Dear </w:t>
      </w:r>
      <w:r w:rsidR="00AA0801">
        <w:rPr>
          <w:rFonts w:ascii="Times New Roman" w:hAnsi="Times New Roman" w:cs="Times New Roman"/>
        </w:rPr>
        <w:t>OBC Committee</w:t>
      </w:r>
      <w:r w:rsidR="00380BDD">
        <w:rPr>
          <w:rFonts w:ascii="Times New Roman" w:hAnsi="Times New Roman" w:cs="Times New Roman"/>
        </w:rPr>
        <w:t>,</w:t>
      </w:r>
    </w:p>
    <w:p w14:paraId="6B4D95B1" w14:textId="1C135B80" w:rsidR="00E01F5C" w:rsidRDefault="00E01F5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ollowing letter is to report on the progress of the </w:t>
      </w:r>
      <w:r w:rsidR="00AA0801">
        <w:rPr>
          <w:rFonts w:ascii="Times New Roman" w:hAnsi="Times New Roman" w:cs="Times New Roman"/>
        </w:rPr>
        <w:t>Robot Arm project</w:t>
      </w:r>
      <w:r w:rsidR="007A33B6">
        <w:rPr>
          <w:rFonts w:ascii="Times New Roman" w:hAnsi="Times New Roman" w:cs="Times New Roman"/>
        </w:rPr>
        <w:t xml:space="preserve"> that is due </w:t>
      </w:r>
      <w:r w:rsidR="00AA0801">
        <w:rPr>
          <w:rFonts w:ascii="Times New Roman" w:hAnsi="Times New Roman" w:cs="Times New Roman"/>
        </w:rPr>
        <w:t>at the end of Spring term 2020</w:t>
      </w:r>
      <w:r w:rsidR="007A33B6">
        <w:rPr>
          <w:rFonts w:ascii="Times New Roman" w:hAnsi="Times New Roman" w:cs="Times New Roman"/>
        </w:rPr>
        <w:t xml:space="preserve">. </w:t>
      </w:r>
      <w:bookmarkStart w:id="0" w:name="_GoBack"/>
      <w:bookmarkEnd w:id="0"/>
    </w:p>
    <w:p w14:paraId="1A749EF7" w14:textId="77777777" w:rsidR="007A33B6" w:rsidRDefault="007A33B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Introduction</w:t>
      </w:r>
    </w:p>
    <w:p w14:paraId="0703205B" w14:textId="798A0921" w:rsidR="007A33B6" w:rsidRDefault="007A33B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n May 21, 2019, I have submitted the project proposal for a research idea on the Impact of Machine Learning Technology to the Mechanical Engineering Field. </w:t>
      </w:r>
      <w:r w:rsidR="00473051">
        <w:rPr>
          <w:rFonts w:ascii="Times New Roman" w:hAnsi="Times New Roman" w:cs="Times New Roman"/>
        </w:rPr>
        <w:t xml:space="preserve">Upon receiving approval for the project, I have immediately started working on the report. </w:t>
      </w:r>
      <w:r w:rsidR="00742C88">
        <w:rPr>
          <w:rFonts w:ascii="Times New Roman" w:hAnsi="Times New Roman" w:cs="Times New Roman"/>
        </w:rPr>
        <w:t xml:space="preserve">The goal is to provide an overview of </w:t>
      </w:r>
      <w:r w:rsidR="000F42AE">
        <w:rPr>
          <w:rFonts w:ascii="Times New Roman" w:hAnsi="Times New Roman" w:cs="Times New Roman"/>
        </w:rPr>
        <w:t>machine learning (</w:t>
      </w:r>
      <w:r w:rsidR="00742C88">
        <w:rPr>
          <w:rFonts w:ascii="Times New Roman" w:hAnsi="Times New Roman" w:cs="Times New Roman"/>
        </w:rPr>
        <w:t>ML</w:t>
      </w:r>
      <w:r w:rsidR="000F42AE">
        <w:rPr>
          <w:rFonts w:ascii="Times New Roman" w:hAnsi="Times New Roman" w:cs="Times New Roman"/>
        </w:rPr>
        <w:t>)</w:t>
      </w:r>
      <w:r w:rsidR="00742C88">
        <w:rPr>
          <w:rFonts w:ascii="Times New Roman" w:hAnsi="Times New Roman" w:cs="Times New Roman"/>
        </w:rPr>
        <w:t xml:space="preserve"> technology from the perspective of a </w:t>
      </w:r>
      <w:r w:rsidR="000F42AE">
        <w:rPr>
          <w:rFonts w:ascii="Times New Roman" w:hAnsi="Times New Roman" w:cs="Times New Roman"/>
        </w:rPr>
        <w:t>mechanical engineer (</w:t>
      </w:r>
      <w:r w:rsidR="00742C88">
        <w:rPr>
          <w:rFonts w:ascii="Times New Roman" w:hAnsi="Times New Roman" w:cs="Times New Roman"/>
        </w:rPr>
        <w:t>ME</w:t>
      </w:r>
      <w:r w:rsidR="000F42AE">
        <w:rPr>
          <w:rFonts w:ascii="Times New Roman" w:hAnsi="Times New Roman" w:cs="Times New Roman"/>
        </w:rPr>
        <w:t>)</w:t>
      </w:r>
      <w:r w:rsidR="00186C61">
        <w:rPr>
          <w:rFonts w:ascii="Times New Roman" w:hAnsi="Times New Roman" w:cs="Times New Roman"/>
        </w:rPr>
        <w:t xml:space="preserve"> and potential solution</w:t>
      </w:r>
      <w:r w:rsidR="00AC416A">
        <w:rPr>
          <w:rFonts w:ascii="Times New Roman" w:hAnsi="Times New Roman" w:cs="Times New Roman"/>
        </w:rPr>
        <w:t>s</w:t>
      </w:r>
      <w:r w:rsidR="00186C61">
        <w:rPr>
          <w:rFonts w:ascii="Times New Roman" w:hAnsi="Times New Roman" w:cs="Times New Roman"/>
        </w:rPr>
        <w:t xml:space="preserve"> to the </w:t>
      </w:r>
      <w:r w:rsidR="000F42AE">
        <w:rPr>
          <w:rFonts w:ascii="Times New Roman" w:hAnsi="Times New Roman" w:cs="Times New Roman"/>
        </w:rPr>
        <w:t>ML</w:t>
      </w:r>
      <w:r w:rsidR="00120D08">
        <w:rPr>
          <w:rFonts w:ascii="Times New Roman" w:hAnsi="Times New Roman" w:cs="Times New Roman"/>
        </w:rPr>
        <w:t xml:space="preserve">’s </w:t>
      </w:r>
      <w:r w:rsidR="00186C61">
        <w:rPr>
          <w:rFonts w:ascii="Times New Roman" w:hAnsi="Times New Roman" w:cs="Times New Roman"/>
        </w:rPr>
        <w:t xml:space="preserve">threat. </w:t>
      </w:r>
      <w:r w:rsidR="00742C88">
        <w:rPr>
          <w:rFonts w:ascii="Times New Roman" w:hAnsi="Times New Roman" w:cs="Times New Roman"/>
        </w:rPr>
        <w:t>The report is currently being worked on by myself</w:t>
      </w:r>
      <w:r w:rsidR="001F64CA">
        <w:rPr>
          <w:rFonts w:ascii="Times New Roman" w:hAnsi="Times New Roman" w:cs="Times New Roman"/>
        </w:rPr>
        <w:t xml:space="preserve"> until the </w:t>
      </w:r>
      <w:r w:rsidR="000F42AE">
        <w:rPr>
          <w:rFonts w:ascii="Times New Roman" w:hAnsi="Times New Roman" w:cs="Times New Roman"/>
        </w:rPr>
        <w:t>final submission</w:t>
      </w:r>
      <w:r w:rsidR="001F64CA">
        <w:rPr>
          <w:rFonts w:ascii="Times New Roman" w:hAnsi="Times New Roman" w:cs="Times New Roman"/>
        </w:rPr>
        <w:t xml:space="preserve">. </w:t>
      </w:r>
    </w:p>
    <w:p w14:paraId="4CFF18BD" w14:textId="3864F2DB" w:rsidR="00120D08" w:rsidRDefault="00120D0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he Background</w:t>
      </w:r>
    </w:p>
    <w:p w14:paraId="7060721F" w14:textId="757231BA" w:rsidR="0023571A" w:rsidRDefault="00120D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chine learning has been able to do product design, which traditionally </w:t>
      </w:r>
      <w:r w:rsidR="008E498C">
        <w:rPr>
          <w:rFonts w:ascii="Times New Roman" w:hAnsi="Times New Roman" w:cs="Times New Roman"/>
        </w:rPr>
        <w:t>was</w:t>
      </w:r>
      <w:r w:rsidR="001029C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e duty of mechanical engineers. This development poses a threat to the mechanical engineering design field since ML has many advantages that are too competitive for the traditional ME</w:t>
      </w:r>
      <w:r w:rsidR="001029C0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. The report will assess ML’s potential and its threat to the mechanical engineering community by examining case studies about designs that use ML. As a ME, I should be aware of ML, since it has the potential to replace MEs, and I think that other MEs should also learn about this topic. </w:t>
      </w:r>
      <w:r w:rsidR="0023571A">
        <w:rPr>
          <w:rFonts w:ascii="Times New Roman" w:hAnsi="Times New Roman" w:cs="Times New Roman"/>
        </w:rPr>
        <w:t>To begin writing the report, I need to brainstorm the ideas that I want to present and create a detail</w:t>
      </w:r>
      <w:r w:rsidR="00AC416A">
        <w:rPr>
          <w:rFonts w:ascii="Times New Roman" w:hAnsi="Times New Roman" w:cs="Times New Roman"/>
        </w:rPr>
        <w:t>ed</w:t>
      </w:r>
      <w:r w:rsidR="0023571A">
        <w:rPr>
          <w:rFonts w:ascii="Times New Roman" w:hAnsi="Times New Roman" w:cs="Times New Roman"/>
        </w:rPr>
        <w:t xml:space="preserve"> outline with initial findings. I would also need to interview the graduate students and </w:t>
      </w:r>
      <w:r w:rsidR="000F42AE">
        <w:rPr>
          <w:rFonts w:ascii="Times New Roman" w:hAnsi="Times New Roman" w:cs="Times New Roman"/>
        </w:rPr>
        <w:t xml:space="preserve">the </w:t>
      </w:r>
      <w:r w:rsidR="0023571A">
        <w:rPr>
          <w:rFonts w:ascii="Times New Roman" w:hAnsi="Times New Roman" w:cs="Times New Roman"/>
        </w:rPr>
        <w:t xml:space="preserve">professor who will be providing information for the report. The writing process can still be initiated without all the responses of the correspondents. These activities </w:t>
      </w:r>
      <w:r w:rsidR="008E498C">
        <w:rPr>
          <w:rFonts w:ascii="Times New Roman" w:hAnsi="Times New Roman" w:cs="Times New Roman"/>
        </w:rPr>
        <w:t xml:space="preserve">can </w:t>
      </w:r>
      <w:r w:rsidR="0023571A">
        <w:rPr>
          <w:rFonts w:ascii="Times New Roman" w:hAnsi="Times New Roman" w:cs="Times New Roman"/>
        </w:rPr>
        <w:t xml:space="preserve">help </w:t>
      </w:r>
      <w:r w:rsidR="00AC416A">
        <w:rPr>
          <w:rFonts w:ascii="Times New Roman" w:hAnsi="Times New Roman" w:cs="Times New Roman"/>
        </w:rPr>
        <w:t>to formulate</w:t>
      </w:r>
      <w:r w:rsidR="0023571A">
        <w:rPr>
          <w:rFonts w:ascii="Times New Roman" w:hAnsi="Times New Roman" w:cs="Times New Roman"/>
        </w:rPr>
        <w:t xml:space="preserve"> the structure of the </w:t>
      </w:r>
      <w:r w:rsidR="008E498C">
        <w:rPr>
          <w:rFonts w:ascii="Times New Roman" w:hAnsi="Times New Roman" w:cs="Times New Roman"/>
        </w:rPr>
        <w:t xml:space="preserve">final </w:t>
      </w:r>
      <w:r w:rsidR="0023571A">
        <w:rPr>
          <w:rFonts w:ascii="Times New Roman" w:hAnsi="Times New Roman" w:cs="Times New Roman"/>
        </w:rPr>
        <w:t>report</w:t>
      </w:r>
      <w:r w:rsidR="008E498C">
        <w:rPr>
          <w:rFonts w:ascii="Times New Roman" w:hAnsi="Times New Roman" w:cs="Times New Roman"/>
        </w:rPr>
        <w:t>.</w:t>
      </w:r>
    </w:p>
    <w:p w14:paraId="7E23A0C5" w14:textId="375E18D8" w:rsidR="008E498C" w:rsidRPr="008E498C" w:rsidRDefault="008E498C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Work Completed</w:t>
      </w:r>
    </w:p>
    <w:p w14:paraId="10BBE38B" w14:textId="5BCD9213" w:rsidR="00120D08" w:rsidRDefault="00120D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start the report, I have completed the brainstorming process and formed a good idea of the materials that will be presented </w:t>
      </w:r>
      <w:r w:rsidR="00AC416A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 xml:space="preserve">n the report. I have put my ideas in </w:t>
      </w:r>
      <w:r w:rsidR="0023571A">
        <w:rPr>
          <w:rFonts w:ascii="Times New Roman" w:hAnsi="Times New Roman" w:cs="Times New Roman"/>
        </w:rPr>
        <w:t>a detail</w:t>
      </w:r>
      <w:r w:rsidR="00AC416A">
        <w:rPr>
          <w:rFonts w:ascii="Times New Roman" w:hAnsi="Times New Roman" w:cs="Times New Roman"/>
        </w:rPr>
        <w:t>ed</w:t>
      </w:r>
      <w:r w:rsidR="0023571A">
        <w:rPr>
          <w:rFonts w:ascii="Times New Roman" w:hAnsi="Times New Roman" w:cs="Times New Roman"/>
        </w:rPr>
        <w:t xml:space="preserve"> outline and conducted the initial research for the project. </w:t>
      </w:r>
      <w:r w:rsidR="001029C0">
        <w:rPr>
          <w:rFonts w:ascii="Times New Roman" w:hAnsi="Times New Roman" w:cs="Times New Roman"/>
        </w:rPr>
        <w:t xml:space="preserve">I have also interviewed a professor for his take on the impact of ML on MEs. He has given me several ideas that can be explored more in-depth. This interview </w:t>
      </w:r>
      <w:r w:rsidR="000F42AE">
        <w:rPr>
          <w:rFonts w:ascii="Times New Roman" w:hAnsi="Times New Roman" w:cs="Times New Roman"/>
        </w:rPr>
        <w:t xml:space="preserve">also gave </w:t>
      </w:r>
      <w:r w:rsidR="001029C0">
        <w:rPr>
          <w:rFonts w:ascii="Times New Roman" w:hAnsi="Times New Roman" w:cs="Times New Roman"/>
        </w:rPr>
        <w:t xml:space="preserve">me a firm vision of the </w:t>
      </w:r>
      <w:r w:rsidR="003A0C30">
        <w:rPr>
          <w:rFonts w:ascii="Times New Roman" w:hAnsi="Times New Roman" w:cs="Times New Roman"/>
        </w:rPr>
        <w:t>final report</w:t>
      </w:r>
      <w:r w:rsidR="001029C0">
        <w:rPr>
          <w:rFonts w:ascii="Times New Roman" w:hAnsi="Times New Roman" w:cs="Times New Roman"/>
        </w:rPr>
        <w:t>. With the gathered information, I have beg</w:t>
      </w:r>
      <w:r w:rsidR="0062179B">
        <w:rPr>
          <w:rFonts w:ascii="Times New Roman" w:hAnsi="Times New Roman" w:cs="Times New Roman"/>
        </w:rPr>
        <w:t>u</w:t>
      </w:r>
      <w:r w:rsidR="001029C0">
        <w:rPr>
          <w:rFonts w:ascii="Times New Roman" w:hAnsi="Times New Roman" w:cs="Times New Roman"/>
        </w:rPr>
        <w:t>n to write several sections of the final report</w:t>
      </w:r>
      <w:r w:rsidR="0062179B">
        <w:rPr>
          <w:rFonts w:ascii="Times New Roman" w:hAnsi="Times New Roman" w:cs="Times New Roman"/>
        </w:rPr>
        <w:t>.</w:t>
      </w:r>
    </w:p>
    <w:p w14:paraId="29D7E357" w14:textId="5CF29D2E" w:rsidR="0062179B" w:rsidRDefault="0062179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Work to Be Completed</w:t>
      </w:r>
    </w:p>
    <w:p w14:paraId="6284CCDE" w14:textId="1DCA5F53" w:rsidR="0062179B" w:rsidRDefault="0062179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 complete the final report, I will be interviewing two more graduate students who specialize in ML to gain an in-depth understanding of ML since as a ME, my understanding of ML is quite limited.</w:t>
      </w:r>
      <w:r w:rsidR="00CD5EFD">
        <w:rPr>
          <w:rFonts w:ascii="Times New Roman" w:hAnsi="Times New Roman" w:cs="Times New Roman"/>
        </w:rPr>
        <w:t xml:space="preserve"> </w:t>
      </w:r>
      <w:r w:rsidR="005621C1">
        <w:rPr>
          <w:rFonts w:ascii="Times New Roman" w:hAnsi="Times New Roman" w:cs="Times New Roman"/>
        </w:rPr>
        <w:t xml:space="preserve">With that last piece of information, I should have all the materials that will go in the final report. </w:t>
      </w:r>
    </w:p>
    <w:p w14:paraId="5511541A" w14:textId="5B16A284" w:rsidR="005621C1" w:rsidRDefault="005621C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nticipated Problems</w:t>
      </w:r>
    </w:p>
    <w:p w14:paraId="4DEE4747" w14:textId="4311E9AB" w:rsidR="005621C1" w:rsidRDefault="005621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 finals week is approaching, my weekly workload will increase to finalize my classes</w:t>
      </w:r>
      <w:r w:rsidR="00794FB3">
        <w:rPr>
          <w:rFonts w:ascii="Times New Roman" w:hAnsi="Times New Roman" w:cs="Times New Roman"/>
        </w:rPr>
        <w:t xml:space="preserve">, as I also have </w:t>
      </w:r>
      <w:r w:rsidR="000F42AE">
        <w:rPr>
          <w:rFonts w:ascii="Times New Roman" w:hAnsi="Times New Roman" w:cs="Times New Roman"/>
        </w:rPr>
        <w:t xml:space="preserve">other </w:t>
      </w:r>
      <w:r w:rsidR="00794FB3">
        <w:rPr>
          <w:rFonts w:ascii="Times New Roman" w:hAnsi="Times New Roman" w:cs="Times New Roman"/>
        </w:rPr>
        <w:t xml:space="preserve">papers that are due on the same week as the </w:t>
      </w:r>
      <w:r w:rsidR="000F42AE">
        <w:rPr>
          <w:rFonts w:ascii="Times New Roman" w:hAnsi="Times New Roman" w:cs="Times New Roman"/>
        </w:rPr>
        <w:t xml:space="preserve">final </w:t>
      </w:r>
      <w:r w:rsidR="00794FB3">
        <w:rPr>
          <w:rFonts w:ascii="Times New Roman" w:hAnsi="Times New Roman" w:cs="Times New Roman"/>
        </w:rPr>
        <w:t>technical report</w:t>
      </w:r>
      <w:r>
        <w:rPr>
          <w:rFonts w:ascii="Times New Roman" w:hAnsi="Times New Roman" w:cs="Times New Roman"/>
        </w:rPr>
        <w:t>.</w:t>
      </w:r>
      <w:r w:rsidR="00794FB3">
        <w:rPr>
          <w:rFonts w:ascii="Times New Roman" w:hAnsi="Times New Roman" w:cs="Times New Roman"/>
        </w:rPr>
        <w:t xml:space="preserve"> Luckily, the Memorial Holiday </w:t>
      </w:r>
      <w:r w:rsidR="00794FB3">
        <w:rPr>
          <w:rFonts w:ascii="Times New Roman" w:hAnsi="Times New Roman" w:cs="Times New Roman"/>
        </w:rPr>
        <w:lastRenderedPageBreak/>
        <w:t xml:space="preserve">will give me an extra day to get ahead of the curve. Over the weekend, I will complete at least 80% of the final report. If unforeseen circumstances </w:t>
      </w:r>
      <w:r w:rsidR="00EA3638">
        <w:rPr>
          <w:rFonts w:ascii="Times New Roman" w:hAnsi="Times New Roman" w:cs="Times New Roman"/>
        </w:rPr>
        <w:t>arise</w:t>
      </w:r>
      <w:r w:rsidR="00794FB3">
        <w:rPr>
          <w:rFonts w:ascii="Times New Roman" w:hAnsi="Times New Roman" w:cs="Times New Roman"/>
        </w:rPr>
        <w:t xml:space="preserve"> over the holiday, I will reduce my number of hours of sleep to complete the report by the due date.</w:t>
      </w:r>
    </w:p>
    <w:p w14:paraId="6C97AA92" w14:textId="7C468703" w:rsidR="00713D91" w:rsidRDefault="00713D9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clusion</w:t>
      </w:r>
    </w:p>
    <w:p w14:paraId="38B67574" w14:textId="48CCA5ED" w:rsidR="00713D91" w:rsidRPr="00713D91" w:rsidRDefault="005246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should have the finalized report by June 12</w:t>
      </w:r>
      <w:r w:rsidR="00B506E1">
        <w:rPr>
          <w:rFonts w:ascii="Times New Roman" w:hAnsi="Times New Roman" w:cs="Times New Roman"/>
        </w:rPr>
        <w:t>,</w:t>
      </w:r>
      <w:r w:rsidR="00227636">
        <w:rPr>
          <w:rFonts w:ascii="Times New Roman" w:hAnsi="Times New Roman" w:cs="Times New Roman"/>
        </w:rPr>
        <w:t xml:space="preserve"> </w:t>
      </w:r>
      <w:r w:rsidR="00B506E1">
        <w:rPr>
          <w:rFonts w:ascii="Times New Roman" w:hAnsi="Times New Roman" w:cs="Times New Roman"/>
        </w:rPr>
        <w:t xml:space="preserve">and it will be </w:t>
      </w:r>
      <w:r w:rsidR="00227636">
        <w:rPr>
          <w:rFonts w:ascii="Times New Roman" w:hAnsi="Times New Roman" w:cs="Times New Roman"/>
        </w:rPr>
        <w:t xml:space="preserve">ready </w:t>
      </w:r>
      <w:r w:rsidR="000F42AE">
        <w:rPr>
          <w:rFonts w:ascii="Times New Roman" w:hAnsi="Times New Roman" w:cs="Times New Roman"/>
        </w:rPr>
        <w:t>for submission</w:t>
      </w:r>
      <w:r w:rsidR="00B506E1">
        <w:rPr>
          <w:rFonts w:ascii="Times New Roman" w:hAnsi="Times New Roman" w:cs="Times New Roman"/>
        </w:rPr>
        <w:t xml:space="preserve">. The </w:t>
      </w:r>
      <w:r w:rsidR="00BA4AD2">
        <w:rPr>
          <w:rFonts w:ascii="Times New Roman" w:hAnsi="Times New Roman" w:cs="Times New Roman"/>
        </w:rPr>
        <w:t xml:space="preserve">final </w:t>
      </w:r>
      <w:r w:rsidR="00B506E1">
        <w:rPr>
          <w:rFonts w:ascii="Times New Roman" w:hAnsi="Times New Roman" w:cs="Times New Roman"/>
        </w:rPr>
        <w:t xml:space="preserve">report will be a comprehensive </w:t>
      </w:r>
      <w:r w:rsidR="00BA4AD2">
        <w:rPr>
          <w:rFonts w:ascii="Times New Roman" w:hAnsi="Times New Roman" w:cs="Times New Roman"/>
        </w:rPr>
        <w:t xml:space="preserve">assessment of the potential of ML’s applications in ME. I will also provide recommendations for topics of ML for MEs who are interested to conduct a more in-depth study on their own. </w:t>
      </w:r>
      <w:r w:rsidR="00AC416A">
        <w:rPr>
          <w:rFonts w:ascii="Times New Roman" w:hAnsi="Times New Roman" w:cs="Times New Roman"/>
        </w:rPr>
        <w:t xml:space="preserve">If the ML technology poses a threat to the ME field, I will also provide potential solutions to alleviate the concern. </w:t>
      </w:r>
    </w:p>
    <w:p w14:paraId="1DFD067F" w14:textId="77777777" w:rsidR="007A33B6" w:rsidRPr="007A33B6" w:rsidRDefault="007A33B6">
      <w:pPr>
        <w:rPr>
          <w:rFonts w:ascii="Times New Roman" w:hAnsi="Times New Roman" w:cs="Times New Roman"/>
        </w:rPr>
      </w:pPr>
    </w:p>
    <w:sectPr w:rsidR="007A33B6" w:rsidRPr="007A33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0MTE2MTMxtTC1NLdU0lEKTi0uzszPAykwqgUAF0ZDkCwAAAA="/>
  </w:docVars>
  <w:rsids>
    <w:rsidRoot w:val="00E01F5C"/>
    <w:rsid w:val="000D3279"/>
    <w:rsid w:val="000F42AE"/>
    <w:rsid w:val="001029C0"/>
    <w:rsid w:val="00120D08"/>
    <w:rsid w:val="00186C61"/>
    <w:rsid w:val="001F64CA"/>
    <w:rsid w:val="001F71DF"/>
    <w:rsid w:val="00227636"/>
    <w:rsid w:val="002352BC"/>
    <w:rsid w:val="0023571A"/>
    <w:rsid w:val="00244CD9"/>
    <w:rsid w:val="00380BDD"/>
    <w:rsid w:val="003A0C30"/>
    <w:rsid w:val="00473051"/>
    <w:rsid w:val="00506A54"/>
    <w:rsid w:val="0052462A"/>
    <w:rsid w:val="005621C1"/>
    <w:rsid w:val="0062179B"/>
    <w:rsid w:val="00713D91"/>
    <w:rsid w:val="00742C88"/>
    <w:rsid w:val="00794FB3"/>
    <w:rsid w:val="007A33B6"/>
    <w:rsid w:val="008E40E1"/>
    <w:rsid w:val="008E498C"/>
    <w:rsid w:val="00904C19"/>
    <w:rsid w:val="009E0CDF"/>
    <w:rsid w:val="00AA0801"/>
    <w:rsid w:val="00AC416A"/>
    <w:rsid w:val="00B506E1"/>
    <w:rsid w:val="00BA4AD2"/>
    <w:rsid w:val="00CD5EFD"/>
    <w:rsid w:val="00DC0A49"/>
    <w:rsid w:val="00E01F5C"/>
    <w:rsid w:val="00EA3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25E28"/>
  <w15:chartTrackingRefBased/>
  <w15:docId w15:val="{CA2321D4-8715-4264-936F-53D6B5C04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5</TotalTime>
  <Pages>2</Pages>
  <Words>524</Words>
  <Characters>2990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Chung</dc:creator>
  <cp:keywords/>
  <dc:description/>
  <cp:lastModifiedBy>Jake Chung</cp:lastModifiedBy>
  <cp:revision>25</cp:revision>
  <dcterms:created xsi:type="dcterms:W3CDTF">2019-05-21T07:10:00Z</dcterms:created>
  <dcterms:modified xsi:type="dcterms:W3CDTF">2019-12-03T07:05:00Z</dcterms:modified>
</cp:coreProperties>
</file>